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AB2" w:rsidRPr="00CE175C" w:rsidRDefault="00B93E58" w:rsidP="00B93E58">
      <w:pPr>
        <w:jc w:val="center"/>
        <w:rPr>
          <w:b/>
          <w:u w:val="single"/>
        </w:rPr>
      </w:pPr>
      <w:r w:rsidRPr="00CE175C">
        <w:rPr>
          <w:b/>
          <w:u w:val="single"/>
        </w:rPr>
        <w:t>Scenarios</w:t>
      </w:r>
    </w:p>
    <w:p w:rsidR="00B93E58" w:rsidRPr="00CE175C" w:rsidRDefault="00B93E58" w:rsidP="00B93E58">
      <w:pPr>
        <w:jc w:val="center"/>
      </w:pPr>
    </w:p>
    <w:p w:rsidR="00B93E58" w:rsidRPr="00CE175C" w:rsidRDefault="00B93E58" w:rsidP="00B93E58">
      <w:r w:rsidRPr="00CE175C">
        <w:t>1.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40"/>
        <w:gridCol w:w="5315"/>
        <w:gridCol w:w="2430"/>
        <w:gridCol w:w="2250"/>
        <w:gridCol w:w="3420"/>
      </w:tblGrid>
      <w:tr w:rsidR="00CE175C" w:rsidRPr="00CE175C" w:rsidTr="00676E95">
        <w:tc>
          <w:tcPr>
            <w:tcW w:w="440" w:type="dxa"/>
          </w:tcPr>
          <w:p w:rsidR="00957E70" w:rsidRPr="00CE175C" w:rsidRDefault="00957E70" w:rsidP="00B93E58"/>
        </w:tc>
        <w:tc>
          <w:tcPr>
            <w:tcW w:w="5315" w:type="dxa"/>
          </w:tcPr>
          <w:p w:rsidR="00957E70" w:rsidRPr="00CE175C" w:rsidRDefault="00957E70" w:rsidP="00B93E58">
            <w:r w:rsidRPr="00CE175C">
              <w:t>Original Code</w:t>
            </w:r>
          </w:p>
        </w:tc>
        <w:tc>
          <w:tcPr>
            <w:tcW w:w="2430" w:type="dxa"/>
          </w:tcPr>
          <w:p w:rsidR="00957E70" w:rsidRPr="00CE175C" w:rsidRDefault="00957E70" w:rsidP="00B93E58">
            <w:r w:rsidRPr="00CE175C">
              <w:t>Explanation</w:t>
            </w:r>
          </w:p>
        </w:tc>
        <w:tc>
          <w:tcPr>
            <w:tcW w:w="2250" w:type="dxa"/>
          </w:tcPr>
          <w:p w:rsidR="00957E70" w:rsidRPr="00CE175C" w:rsidRDefault="00957E70" w:rsidP="00B93E58">
            <w:r w:rsidRPr="00CE175C">
              <w:t>Mutation</w:t>
            </w:r>
          </w:p>
        </w:tc>
        <w:tc>
          <w:tcPr>
            <w:tcW w:w="3420" w:type="dxa"/>
          </w:tcPr>
          <w:p w:rsidR="00957E70" w:rsidRPr="00CE175C" w:rsidRDefault="00957E70" w:rsidP="00B93E58">
            <w:r w:rsidRPr="00CE175C">
              <w:t>Solution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957E70">
            <w:r w:rsidRPr="00CE175C">
              <w:t>1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getOpposite(bool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!bool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957E70" w:rsidRPr="00CE175C" w:rsidRDefault="00957E70" w:rsidP="00957E70"/>
        </w:tc>
        <w:tc>
          <w:tcPr>
            <w:tcW w:w="2430" w:type="dxa"/>
          </w:tcPr>
          <w:p w:rsidR="00957E70" w:rsidRPr="00CE175C" w:rsidRDefault="00CE1E99" w:rsidP="00B93E58">
            <w:r w:rsidRPr="00CE175C">
              <w:t>Function returns the opposite of a boolean value</w:t>
            </w:r>
          </w:p>
        </w:tc>
        <w:tc>
          <w:tcPr>
            <w:tcW w:w="2250" w:type="dxa"/>
          </w:tcPr>
          <w:p w:rsidR="00957E70" w:rsidRPr="00CE175C" w:rsidRDefault="007F6F29" w:rsidP="00B93E58">
            <w:r w:rsidRPr="00CE175C">
              <w:t>Line 2 : return bool;</w:t>
            </w:r>
          </w:p>
        </w:tc>
        <w:tc>
          <w:tcPr>
            <w:tcW w:w="3420" w:type="dxa"/>
          </w:tcPr>
          <w:p w:rsidR="00B73F4B" w:rsidRPr="00CE175C" w:rsidRDefault="00B73F4B" w:rsidP="00B73F4B">
            <w:r w:rsidRPr="00CE175C">
              <w:t>let bool = false;</w:t>
            </w:r>
            <w:r w:rsidRPr="00CE175C">
              <w:tab/>
            </w:r>
            <w:r w:rsidRPr="00CE175C">
              <w:tab/>
            </w:r>
          </w:p>
          <w:p w:rsidR="00B73F4B" w:rsidRPr="00CE175C" w:rsidRDefault="00B73F4B" w:rsidP="00B73F4B">
            <w:r w:rsidRPr="00CE175C">
              <w:t>const result = getOpposite(bool);</w:t>
            </w:r>
          </w:p>
          <w:p w:rsidR="00B73F4B" w:rsidRPr="00CE175C" w:rsidRDefault="00B73F4B" w:rsidP="00B73F4B">
            <w:r w:rsidRPr="00CE175C">
              <w:t>expect(result).toBe(true);</w:t>
            </w:r>
          </w:p>
          <w:p w:rsidR="00957E70" w:rsidRPr="00CE175C" w:rsidRDefault="00957E70" w:rsidP="00B73F4B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2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getArea(side1, side2, side3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 xml:space="preserve">perimeter </w:t>
            </w:r>
            <w:r>
              <w:rPr>
                <w:color w:val="000000"/>
                <w:sz w:val="18"/>
                <w:szCs w:val="18"/>
              </w:rPr>
              <w:t>= (side1 + side2 + side3)/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 xml:space="preserve">area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qr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*(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1)*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2)*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3))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>area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A13C22" w:rsidRPr="00CE175C" w:rsidRDefault="00A13C22" w:rsidP="00A13C22"/>
        </w:tc>
        <w:tc>
          <w:tcPr>
            <w:tcW w:w="2430" w:type="dxa"/>
          </w:tcPr>
          <w:p w:rsidR="00957E70" w:rsidRPr="00CE175C" w:rsidRDefault="00A13C22" w:rsidP="00B93E58">
            <w:r w:rsidRPr="00CE175C">
              <w:t>Function returns the area of a triangle</w:t>
            </w:r>
          </w:p>
        </w:tc>
        <w:tc>
          <w:tcPr>
            <w:tcW w:w="2250" w:type="dxa"/>
          </w:tcPr>
          <w:p w:rsidR="00CE175C" w:rsidRPr="00CE175C" w:rsidRDefault="00A13C22" w:rsidP="00CE175C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t xml:space="preserve">Line </w:t>
            </w:r>
            <w:r w:rsidR="00CE175C">
              <w:t xml:space="preserve">2: </w:t>
            </w:r>
            <w:r w:rsidR="00CE175C" w:rsidRPr="00CE175C">
              <w:rPr>
                <w:rFonts w:eastAsia="Times New Roman" w:cs="Consolas"/>
              </w:rPr>
              <w:t>var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perimeter </w:t>
            </w:r>
            <w:r w:rsidR="00CE175C" w:rsidRPr="00CE175C">
              <w:rPr>
                <w:rFonts w:eastAsia="Times New Roman" w:cs="Consolas"/>
              </w:rPr>
              <w:t>=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CE175C" w:rsidRPr="00CE175C">
              <w:rPr>
                <w:rFonts w:eastAsia="Times New Roman" w:cs="Consolas"/>
              </w:rPr>
              <w:t>(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side1 </w:t>
            </w:r>
            <w:r w:rsidR="00CE175C" w:rsidRPr="00CE175C">
              <w:rPr>
                <w:rFonts w:eastAsia="Times New Roman" w:cs="Consolas"/>
              </w:rPr>
              <w:t>+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side2 </w:t>
            </w:r>
            <w:r w:rsidR="00CE175C">
              <w:rPr>
                <w:rFonts w:eastAsia="Times New Roman" w:cs="Consolas"/>
              </w:rPr>
              <w:t>-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side3</w:t>
            </w:r>
            <w:r w:rsidR="00CE175C" w:rsidRPr="00CE175C">
              <w:rPr>
                <w:rFonts w:eastAsia="Times New Roman" w:cs="Consolas"/>
              </w:rPr>
              <w:t>)/2;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3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checkSunday (year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or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 xml:space="preserve">y </w:t>
            </w:r>
            <w:r>
              <w:rPr>
                <w:color w:val="000000"/>
                <w:sz w:val="18"/>
                <w:szCs w:val="18"/>
              </w:rPr>
              <w:t xml:space="preserve">= year; </w:t>
            </w:r>
            <w:r>
              <w:rPr>
                <w:color w:val="458383"/>
                <w:sz w:val="18"/>
                <w:szCs w:val="18"/>
              </w:rPr>
              <w:t xml:space="preserve">y </w:t>
            </w:r>
            <w:r>
              <w:rPr>
                <w:color w:val="000000"/>
                <w:sz w:val="18"/>
                <w:szCs w:val="18"/>
              </w:rPr>
              <w:t xml:space="preserve">&lt;= </w:t>
            </w:r>
            <w:r>
              <w:rPr>
                <w:color w:val="0000FF"/>
                <w:sz w:val="18"/>
                <w:szCs w:val="18"/>
              </w:rPr>
              <w:t>2050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r>
              <w:rPr>
                <w:color w:val="458383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>++)</w:t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 xml:space="preserve">d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new 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Dat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 xml:space="preserve">( </w:t>
            </w:r>
            <w:r>
              <w:rPr>
                <w:color w:val="458383"/>
                <w:sz w:val="18"/>
                <w:szCs w:val="18"/>
              </w:rPr>
              <w:t>d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getDay</w:t>
            </w:r>
            <w:r>
              <w:rPr>
                <w:color w:val="000000"/>
                <w:sz w:val="18"/>
                <w:szCs w:val="18"/>
              </w:rPr>
              <w:t xml:space="preserve">() === </w:t>
            </w:r>
            <w:r>
              <w:rPr>
                <w:color w:val="0000FF"/>
                <w:sz w:val="18"/>
                <w:szCs w:val="18"/>
              </w:rPr>
              <w:t xml:space="preserve">0 </w:t>
            </w:r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1st January is being a Sunday  "</w:t>
            </w:r>
            <w:r>
              <w:rPr>
                <w:color w:val="000000"/>
                <w:sz w:val="18"/>
                <w:szCs w:val="18"/>
              </w:rPr>
              <w:t>+year);</w:t>
            </w:r>
            <w:r>
              <w:rPr>
                <w:color w:val="000000"/>
                <w:sz w:val="18"/>
                <w:szCs w:val="18"/>
              </w:rPr>
              <w:br/>
              <w:t xml:space="preserve">        }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C94954" w:rsidRPr="00CE175C" w:rsidRDefault="00C94954" w:rsidP="00C94954"/>
        </w:tc>
        <w:tc>
          <w:tcPr>
            <w:tcW w:w="2430" w:type="dxa"/>
          </w:tcPr>
          <w:p w:rsidR="00957E70" w:rsidRPr="00CE175C" w:rsidRDefault="00C94954" w:rsidP="00B93E58">
            <w:r w:rsidRPr="00CE175C">
              <w:t>Function logs every 1</w:t>
            </w:r>
            <w:r w:rsidRPr="00CE175C">
              <w:rPr>
                <w:vertAlign w:val="superscript"/>
              </w:rPr>
              <w:t>st</w:t>
            </w:r>
            <w:r w:rsidRPr="00CE175C">
              <w:t xml:space="preserve"> January that is a Sunday between the year set to the year 2050.</w:t>
            </w:r>
          </w:p>
        </w:tc>
        <w:tc>
          <w:tcPr>
            <w:tcW w:w="2250" w:type="dxa"/>
          </w:tcPr>
          <w:p w:rsidR="00CE175C" w:rsidRPr="00CE175C" w:rsidRDefault="00CE175C" w:rsidP="00CE175C">
            <w:pPr>
              <w:rPr>
                <w:rFonts w:eastAsia="Times New Roman" w:cs="Consolas"/>
                <w:shd w:val="clear" w:color="auto" w:fill="FDFDFD"/>
              </w:rPr>
            </w:pPr>
            <w:r>
              <w:t xml:space="preserve">Line 2: </w:t>
            </w:r>
            <w:r w:rsidRPr="00CE175C">
              <w:rPr>
                <w:rFonts w:eastAsia="Times New Roman" w:cs="Consolas"/>
              </w:rPr>
              <w:t>fo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var</w:t>
            </w:r>
            <w:r>
              <w:rPr>
                <w:rFonts w:eastAsia="Times New Roman" w:cs="Consolas"/>
                <w:shd w:val="clear" w:color="auto" w:fill="FDFDFD"/>
              </w:rPr>
              <w:t xml:space="preserve"> y = 2014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&lt;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050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</w:t>
            </w:r>
            <w:r w:rsidRPr="00CE175C">
              <w:rPr>
                <w:rFonts w:eastAsia="Times New Roman" w:cs="Consolas"/>
              </w:rPr>
              <w:t>++)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4</w:t>
            </w:r>
          </w:p>
        </w:tc>
        <w:tc>
          <w:tcPr>
            <w:tcW w:w="5315" w:type="dxa"/>
          </w:tcPr>
          <w:p w:rsidR="00C15982" w:rsidRPr="00C15982" w:rsidRDefault="00C15982" w:rsidP="00C1598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uessNumber(gnum){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var </w:t>
            </w:r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num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C15982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C15982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ceil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C15982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random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) * </w:t>
            </w:r>
            <w:r w:rsidRPr="00C15982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0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gnum == </w:t>
            </w:r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Matched"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}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</w:t>
            </w:r>
            <w:r w:rsidR="00676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="00676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 xml:space="preserve">"Not matched, the number was "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</w:p>
          <w:p w:rsidR="002A4CE0" w:rsidRPr="00CE175C" w:rsidRDefault="002A4CE0" w:rsidP="002A4CE0"/>
        </w:tc>
        <w:tc>
          <w:tcPr>
            <w:tcW w:w="2430" w:type="dxa"/>
          </w:tcPr>
          <w:p w:rsidR="00957E70" w:rsidRPr="00CE175C" w:rsidRDefault="00882C05" w:rsidP="00B93E58">
            <w:r w:rsidRPr="00CE175C">
              <w:t xml:space="preserve">Function lets user guess number between one and ten and matches if correct. </w:t>
            </w:r>
          </w:p>
        </w:tc>
        <w:tc>
          <w:tcPr>
            <w:tcW w:w="2250" w:type="dxa"/>
          </w:tcPr>
          <w:p w:rsidR="00541457" w:rsidRDefault="00541457" w:rsidP="00B93E58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t>Line 5: Removed</w:t>
            </w:r>
          </w:p>
          <w:p w:rsidR="00541457" w:rsidRPr="00541457" w:rsidRDefault="00541457" w:rsidP="00B93E58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t>Line 7: Removed</w:t>
            </w:r>
          </w:p>
          <w:p w:rsidR="00541457" w:rsidRPr="00CE175C" w:rsidRDefault="00541457" w:rsidP="00B93E58"/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5</w:t>
            </w:r>
          </w:p>
        </w:tc>
        <w:tc>
          <w:tcPr>
            <w:tcW w:w="5315" w:type="dxa"/>
          </w:tcPr>
          <w:p w:rsidR="00957E70" w:rsidRPr="0015681B" w:rsidRDefault="0015681B" w:rsidP="0015681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setVariable(varName){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var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120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>this</w:t>
            </w:r>
            <w:r>
              <w:rPr>
                <w:color w:val="000000"/>
                <w:sz w:val="18"/>
                <w:szCs w:val="18"/>
              </w:rPr>
              <w:t xml:space="preserve">[varName] = </w:t>
            </w:r>
            <w:r>
              <w:rPr>
                <w:color w:val="458383"/>
                <w:sz w:val="18"/>
                <w:szCs w:val="18"/>
              </w:rPr>
              <w:t>n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lastRenderedPageBreak/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0080"/>
                <w:sz w:val="18"/>
                <w:szCs w:val="18"/>
              </w:rPr>
              <w:t>this</w:t>
            </w:r>
            <w:r>
              <w:rPr>
                <w:color w:val="000000"/>
                <w:sz w:val="18"/>
                <w:szCs w:val="18"/>
              </w:rPr>
              <w:t>[varName])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4E3914" w:rsidP="00B93E58">
            <w:r w:rsidRPr="00CE175C">
              <w:lastRenderedPageBreak/>
              <w:t xml:space="preserve">User chooses variable name and stores the </w:t>
            </w:r>
            <w:r w:rsidRPr="00CE175C">
              <w:lastRenderedPageBreak/>
              <w:t>number 120 inside the variable.</w:t>
            </w:r>
          </w:p>
        </w:tc>
        <w:tc>
          <w:tcPr>
            <w:tcW w:w="2250" w:type="dxa"/>
          </w:tcPr>
          <w:p w:rsidR="00957E70" w:rsidRPr="00CE175C" w:rsidRDefault="00230550" w:rsidP="00B93E58">
            <w:r>
              <w:lastRenderedPageBreak/>
              <w:t>Line 2: var n = ‘120’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lastRenderedPageBreak/>
              <w:t>6</w:t>
            </w:r>
          </w:p>
        </w:tc>
        <w:tc>
          <w:tcPr>
            <w:tcW w:w="5315" w:type="dxa"/>
          </w:tcPr>
          <w:p w:rsidR="00957E70" w:rsidRPr="0015681B" w:rsidRDefault="0015681B" w:rsidP="0015681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test50(x, y)</w:t>
            </w:r>
            <w:r>
              <w:rPr>
                <w:color w:val="000000"/>
                <w:sz w:val="18"/>
                <w:szCs w:val="18"/>
              </w:rPr>
              <w:br/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 xml:space="preserve">((x == </w:t>
            </w:r>
            <w:r>
              <w:rPr>
                <w:color w:val="0000FF"/>
                <w:sz w:val="18"/>
                <w:szCs w:val="18"/>
              </w:rPr>
              <w:t xml:space="preserve">50 </w:t>
            </w:r>
            <w:r>
              <w:rPr>
                <w:color w:val="000000"/>
                <w:sz w:val="18"/>
                <w:szCs w:val="18"/>
              </w:rPr>
              <w:t xml:space="preserve">|| y == </w:t>
            </w:r>
            <w:r>
              <w:rPr>
                <w:color w:val="0000FF"/>
                <w:sz w:val="18"/>
                <w:szCs w:val="18"/>
              </w:rPr>
              <w:t>50</w:t>
            </w:r>
            <w:r>
              <w:rPr>
                <w:color w:val="000000"/>
                <w:sz w:val="18"/>
                <w:szCs w:val="18"/>
              </w:rPr>
              <w:t xml:space="preserve">) || (x + y == </w:t>
            </w:r>
            <w:r>
              <w:rPr>
                <w:color w:val="0000FF"/>
                <w:sz w:val="18"/>
                <w:szCs w:val="18"/>
              </w:rPr>
              <w:t>50</w:t>
            </w:r>
            <w:r>
              <w:rPr>
                <w:color w:val="000000"/>
                <w:sz w:val="18"/>
                <w:szCs w:val="18"/>
              </w:rPr>
              <w:t>))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Succ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  <w:bookmarkStart w:id="0" w:name="_GoBack"/>
            <w:bookmarkEnd w:id="0"/>
          </w:p>
        </w:tc>
        <w:tc>
          <w:tcPr>
            <w:tcW w:w="2430" w:type="dxa"/>
          </w:tcPr>
          <w:p w:rsidR="00957E70" w:rsidRPr="00CE175C" w:rsidRDefault="002577A0" w:rsidP="00B93E58">
            <w:r w:rsidRPr="00CE175C">
              <w:t>Checks two inputs If they contain 50 or if the sum of them are 50.</w:t>
            </w:r>
          </w:p>
        </w:tc>
        <w:tc>
          <w:tcPr>
            <w:tcW w:w="2250" w:type="dxa"/>
          </w:tcPr>
          <w:p w:rsidR="00957E70" w:rsidRPr="00CE175C" w:rsidRDefault="00C525CD" w:rsidP="00B93E58">
            <w:r>
              <w:t xml:space="preserve">Line 3 :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x </w:t>
            </w:r>
            <w:r>
              <w:rPr>
                <w:rFonts w:eastAsia="Times New Roman" w:cs="Consolas"/>
              </w:rPr>
              <w:t>!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||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||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x </w:t>
            </w:r>
            <w:r w:rsidRPr="00CE175C">
              <w:rPr>
                <w:rFonts w:eastAsia="Times New Roman" w:cs="Consolas"/>
              </w:rPr>
              <w:t>+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)){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7</w:t>
            </w:r>
          </w:p>
        </w:tc>
        <w:tc>
          <w:tcPr>
            <w:tcW w:w="5315" w:type="dxa"/>
          </w:tcPr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start_spec_str(</w:t>
            </w:r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)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length </w:t>
            </w:r>
            <w:r w:rsidRPr="00CE175C">
              <w:rPr>
                <w:rFonts w:eastAsia="Times New Roman" w:cs="Consolas"/>
              </w:rPr>
              <w:t>&lt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4)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fals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front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.substring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4)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front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'Java'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tru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</w:t>
            </w:r>
            <w:r w:rsidRPr="00CE175C">
              <w:rPr>
                <w:rFonts w:eastAsia="Times New Roman" w:cs="Consolas"/>
              </w:rPr>
              <w:t>else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fals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957E70" w:rsidRPr="00CE175C" w:rsidRDefault="00AA61D6" w:rsidP="00AA61D6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AA61D6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checks if a string starts with 'Java' and false otherwise.</w:t>
            </w:r>
          </w:p>
        </w:tc>
        <w:tc>
          <w:tcPr>
            <w:tcW w:w="2250" w:type="dxa"/>
          </w:tcPr>
          <w:p w:rsidR="00957E70" w:rsidRPr="00CE175C" w:rsidRDefault="00ED58AA" w:rsidP="00B93E58">
            <w:r>
              <w:t>Line 12 – 15 : Removed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8</w:t>
            </w:r>
          </w:p>
        </w:tc>
        <w:tc>
          <w:tcPr>
            <w:tcW w:w="5315" w:type="dxa"/>
          </w:tcPr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capital_letter(</w:t>
            </w:r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{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str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.split(" ");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="00F12173" w:rsidRPr="00CE175C">
              <w:rPr>
                <w:rFonts w:eastAsia="Times New Roman" w:cs="Consolas"/>
              </w:rPr>
              <w:t>for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(var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i </w:t>
            </w:r>
            <w:r w:rsidR="00F12173" w:rsidRPr="00CE175C">
              <w:rPr>
                <w:rFonts w:eastAsia="Times New Roman" w:cs="Consolas"/>
              </w:rPr>
              <w:t>=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0,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x </w:t>
            </w:r>
            <w:r w:rsidR="00F12173" w:rsidRPr="00CE175C">
              <w:rPr>
                <w:rFonts w:eastAsia="Times New Roman" w:cs="Consolas"/>
              </w:rPr>
              <w:t>=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="00F12173" w:rsidRPr="00CE175C">
              <w:rPr>
                <w:rFonts w:eastAsia="Times New Roman" w:cs="Consolas"/>
              </w:rPr>
              <w:t>.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>length</w:t>
            </w:r>
            <w:r w:rsidR="00F12173" w:rsidRPr="00CE175C">
              <w:rPr>
                <w:rFonts w:eastAsia="Times New Roman" w:cs="Consolas"/>
              </w:rPr>
              <w:t>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i </w:t>
            </w:r>
            <w:r w:rsidR="00F12173" w:rsidRPr="00CE175C">
              <w:rPr>
                <w:rFonts w:eastAsia="Times New Roman" w:cs="Consolas"/>
              </w:rPr>
              <w:t>&lt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x</w:t>
            </w:r>
            <w:r w:rsidR="00F12173" w:rsidRPr="00CE175C">
              <w:rPr>
                <w:rFonts w:eastAsia="Times New Roman" w:cs="Consolas"/>
              </w:rPr>
              <w:t>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i</w:t>
            </w:r>
            <w:r w:rsidR="00F12173" w:rsidRPr="00CE175C">
              <w:rPr>
                <w:rFonts w:eastAsia="Times New Roman" w:cs="Consolas"/>
              </w:rPr>
              <w:t>++)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{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    str</w:t>
            </w:r>
            <w:r w:rsidRPr="00CE175C">
              <w:rPr>
                <w:rFonts w:eastAsia="Times New Roman" w:cs="Consolas"/>
              </w:rPr>
              <w:t>[</w:t>
            </w:r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r w:rsidRPr="00CE175C">
              <w:rPr>
                <w:rFonts w:eastAsia="Times New Roman" w:cs="Consolas"/>
              </w:rPr>
              <w:t>]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[</w:t>
            </w:r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r w:rsidRPr="00CE175C">
              <w:rPr>
                <w:rFonts w:eastAsia="Times New Roman" w:cs="Consolas"/>
              </w:rPr>
              <w:t>][0].toUpperCase(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+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[</w:t>
            </w:r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r w:rsidRPr="00CE175C">
              <w:rPr>
                <w:rFonts w:eastAsia="Times New Roman" w:cs="Consolas"/>
              </w:rPr>
              <w:t>].substr(1);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}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.join(" ");</w:t>
            </w:r>
          </w:p>
          <w:p w:rsidR="00957E70" w:rsidRPr="00CE175C" w:rsidRDefault="00A456B0" w:rsidP="00A456B0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A85D06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capitalizes the first letter of each word of a given string</w:t>
            </w:r>
          </w:p>
        </w:tc>
        <w:tc>
          <w:tcPr>
            <w:tcW w:w="2250" w:type="dxa"/>
          </w:tcPr>
          <w:p w:rsidR="00957E70" w:rsidRPr="00CE175C" w:rsidRDefault="00F12173" w:rsidP="00B93E58">
            <w:r>
              <w:t xml:space="preserve">Line 4: </w:t>
            </w:r>
            <w:r w:rsidRPr="00CE175C">
              <w:rPr>
                <w:rFonts w:eastAsia="Times New Roman" w:cs="Consolas"/>
              </w:rPr>
              <w:t>fo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va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i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x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i </w:t>
            </w:r>
            <w:r>
              <w:rPr>
                <w:rFonts w:eastAsia="Times New Roman" w:cs="Consolas"/>
              </w:rPr>
              <w:t>&gt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x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i</w:t>
            </w:r>
            <w:r w:rsidRPr="00CE175C">
              <w:rPr>
                <w:rFonts w:eastAsia="Times New Roman" w:cs="Consolas"/>
              </w:rPr>
              <w:t>++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9</w:t>
            </w:r>
          </w:p>
        </w:tc>
        <w:tc>
          <w:tcPr>
            <w:tcW w:w="5315" w:type="dxa"/>
          </w:tcPr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first_hal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length </w:t>
            </w:r>
            <w:r w:rsidRPr="00CE175C">
              <w:rPr>
                <w:rFonts w:eastAsia="Times New Roman" w:cs="Consolas"/>
              </w:rPr>
              <w:t>%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.slice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length </w:t>
            </w:r>
            <w:r w:rsidRPr="00CE175C">
              <w:rPr>
                <w:rFonts w:eastAsia="Times New Roman" w:cs="Consolas"/>
              </w:rPr>
              <w:t>/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);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lastRenderedPageBreak/>
              <w:t xml:space="preserve">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;</w:t>
            </w:r>
          </w:p>
          <w:p w:rsidR="00957E70" w:rsidRPr="00CE175C" w:rsidRDefault="00F27F3D" w:rsidP="00F27F3D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F27F3D" w:rsidP="00B93E58">
            <w:r w:rsidRPr="00CE175C">
              <w:lastRenderedPageBreak/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extracts the first half of a string of even length</w:t>
            </w:r>
          </w:p>
        </w:tc>
        <w:tc>
          <w:tcPr>
            <w:tcW w:w="2250" w:type="dxa"/>
          </w:tcPr>
          <w:p w:rsidR="00957E70" w:rsidRPr="00CE175C" w:rsidRDefault="007701E6" w:rsidP="00B93E58">
            <w:r>
              <w:t xml:space="preserve">Line 3: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.slice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tr</w:t>
            </w:r>
            <w:r w:rsidRPr="00CE175C">
              <w:rPr>
                <w:rFonts w:eastAsia="Times New Roman" w:cs="Consolas"/>
              </w:rPr>
              <w:t>.</w:t>
            </w:r>
            <w:r>
              <w:rPr>
                <w:rFonts w:eastAsia="Times New Roman" w:cs="Consolas"/>
                <w:shd w:val="clear" w:color="auto" w:fill="FDFDFD"/>
              </w:rPr>
              <w:t>length);</w:t>
            </w:r>
          </w:p>
        </w:tc>
        <w:tc>
          <w:tcPr>
            <w:tcW w:w="3420" w:type="dxa"/>
          </w:tcPr>
          <w:p w:rsidR="00957E70" w:rsidRPr="00CE175C" w:rsidRDefault="00957E70" w:rsidP="00B93E58"/>
        </w:tc>
      </w:tr>
      <w:tr w:rsidR="00676E95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lastRenderedPageBreak/>
              <w:t>10</w:t>
            </w:r>
          </w:p>
        </w:tc>
        <w:tc>
          <w:tcPr>
            <w:tcW w:w="5315" w:type="dxa"/>
          </w:tcPr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sumn(</w:t>
            </w:r>
            <w:r w:rsidRPr="00CE175C">
              <w:rPr>
                <w:rFonts w:eastAsia="Times New Roman" w:cs="Consolas"/>
                <w:shd w:val="clear" w:color="auto" w:fill="FDFDFD"/>
              </w:rPr>
              <w:t>val</w:t>
            </w:r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va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sn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va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i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while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sn </w:t>
            </w:r>
            <w:r w:rsidRPr="00CE175C">
              <w:rPr>
                <w:rFonts w:eastAsia="Times New Roman" w:cs="Consolas"/>
              </w:rPr>
              <w:t>&lt;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val</w:t>
            </w:r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sn </w:t>
            </w:r>
            <w:r w:rsidRPr="00CE175C">
              <w:rPr>
                <w:rFonts w:eastAsia="Times New Roman" w:cs="Consolas"/>
              </w:rPr>
              <w:t>+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i</w:t>
            </w:r>
            <w:r w:rsidRPr="00CE175C">
              <w:rPr>
                <w:rFonts w:eastAsia="Times New Roman" w:cs="Consolas"/>
              </w:rPr>
              <w:t>++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i </w:t>
            </w:r>
            <w:r w:rsidRPr="00CE175C">
              <w:rPr>
                <w:rFonts w:eastAsia="Times New Roman" w:cs="Consolas"/>
              </w:rPr>
              <w:t>-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;</w:t>
            </w:r>
          </w:p>
          <w:p w:rsidR="00957E70" w:rsidRPr="00CE175C" w:rsidRDefault="002F7871" w:rsidP="002F7871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057343" w:rsidP="00B93E58">
            <w:r w:rsidRPr="00CE175C">
              <w:t xml:space="preserve">Function that </w:t>
            </w:r>
            <w:r w:rsidRPr="00CE175C">
              <w:rPr>
                <w:rFonts w:cs="Helvetica"/>
                <w:shd w:val="clear" w:color="auto" w:fill="FFFFFF"/>
              </w:rPr>
              <w:t>finds the maximum integer n such that 1 + 2 + ... + n &lt;= a given integer.</w:t>
            </w:r>
          </w:p>
        </w:tc>
        <w:tc>
          <w:tcPr>
            <w:tcW w:w="2250" w:type="dxa"/>
          </w:tcPr>
          <w:p w:rsidR="001B4C15" w:rsidRPr="00CE175C" w:rsidRDefault="001B4C15" w:rsidP="001B4C15">
            <w:pPr>
              <w:rPr>
                <w:rFonts w:eastAsia="Times New Roman" w:cs="Consolas"/>
                <w:shd w:val="clear" w:color="auto" w:fill="FDFDFD"/>
              </w:rPr>
            </w:pPr>
            <w:r>
              <w:t xml:space="preserve">Line 5: 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sn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i</w:t>
            </w:r>
            <w:r w:rsidRPr="00CE175C">
              <w:rPr>
                <w:rFonts w:eastAsia="Times New Roman" w:cs="Consolas"/>
              </w:rPr>
              <w:t>++;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957E70" w:rsidRPr="00CE175C" w:rsidRDefault="00957E70" w:rsidP="00B93E58"/>
        </w:tc>
      </w:tr>
    </w:tbl>
    <w:p w:rsidR="00B93E58" w:rsidRPr="00CE175C" w:rsidRDefault="00B93E58" w:rsidP="00B93E58"/>
    <w:sectPr w:rsidR="00B93E58" w:rsidRPr="00CE175C" w:rsidSect="00A13C2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DYxNDcwNDUzMrRQ0lEKTi0uzszPAykwqgUA37wvCSwAAAA="/>
  </w:docVars>
  <w:rsids>
    <w:rsidRoot w:val="00B93E58"/>
    <w:rsid w:val="00057343"/>
    <w:rsid w:val="00106BDD"/>
    <w:rsid w:val="0015681B"/>
    <w:rsid w:val="001B4C15"/>
    <w:rsid w:val="00230550"/>
    <w:rsid w:val="002577A0"/>
    <w:rsid w:val="002A4CE0"/>
    <w:rsid w:val="002F7871"/>
    <w:rsid w:val="0045330E"/>
    <w:rsid w:val="004859F7"/>
    <w:rsid w:val="004E3914"/>
    <w:rsid w:val="00541457"/>
    <w:rsid w:val="00560D42"/>
    <w:rsid w:val="00676E95"/>
    <w:rsid w:val="007701E6"/>
    <w:rsid w:val="007F6F29"/>
    <w:rsid w:val="0084444A"/>
    <w:rsid w:val="00882C05"/>
    <w:rsid w:val="00957E70"/>
    <w:rsid w:val="009C4BA8"/>
    <w:rsid w:val="00A13C22"/>
    <w:rsid w:val="00A456B0"/>
    <w:rsid w:val="00A85D06"/>
    <w:rsid w:val="00AA61D6"/>
    <w:rsid w:val="00B73F4B"/>
    <w:rsid w:val="00B93E58"/>
    <w:rsid w:val="00B95DE9"/>
    <w:rsid w:val="00C15982"/>
    <w:rsid w:val="00C525CD"/>
    <w:rsid w:val="00C94954"/>
    <w:rsid w:val="00CA47CA"/>
    <w:rsid w:val="00CE175C"/>
    <w:rsid w:val="00CE1E99"/>
    <w:rsid w:val="00CF6C06"/>
    <w:rsid w:val="00DD1AB2"/>
    <w:rsid w:val="00E7255F"/>
    <w:rsid w:val="00ED58AA"/>
    <w:rsid w:val="00F12173"/>
    <w:rsid w:val="00F2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A9504"/>
  <w15:chartTrackingRefBased/>
  <w15:docId w15:val="{AA982510-7487-41B7-A18D-FACA4D8BC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3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ken">
    <w:name w:val="token"/>
    <w:basedOn w:val="DefaultParagraphFont"/>
    <w:rsid w:val="00A13C22"/>
  </w:style>
  <w:style w:type="paragraph" w:styleId="HTMLPreformatted">
    <w:name w:val="HTML Preformatted"/>
    <w:basedOn w:val="Normal"/>
    <w:link w:val="HTMLPreformattedChar"/>
    <w:uiPriority w:val="99"/>
    <w:unhideWhenUsed/>
    <w:rsid w:val="00C159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1598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D731B9-A13D-45ED-8D4F-10D25A557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407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5</cp:revision>
  <dcterms:created xsi:type="dcterms:W3CDTF">2018-08-19T00:50:00Z</dcterms:created>
  <dcterms:modified xsi:type="dcterms:W3CDTF">2018-08-19T14:05:00Z</dcterms:modified>
</cp:coreProperties>
</file>